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536C1" w14:textId="0C610CC9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1)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__________________ las patatas fritas.</w:t>
      </w:r>
    </w:p>
    <w:p w14:paraId="0C32949F" w14:textId="0F854B4B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0B7C556E" w14:textId="07A62D4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áis</w:t>
      </w:r>
    </w:p>
    <w:p w14:paraId="3BE6233F" w14:textId="66595B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06E2E9E7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2) Me __________________ el melón.</w:t>
      </w:r>
    </w:p>
    <w:p w14:paraId="4A33F75E" w14:textId="33E26BAA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o</w:t>
      </w:r>
    </w:p>
    <w:p w14:paraId="46A5B0AF" w14:textId="10492273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5D77F3C0" w14:textId="60BB6101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5DCF0635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3) No me __________________ la leche.</w:t>
      </w:r>
    </w:p>
    <w:p w14:paraId="6A2E09F3" w14:textId="0D18F08F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0340A24C" w14:textId="10D15F5D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s</w:t>
      </w:r>
    </w:p>
    <w:p w14:paraId="619EEA1D" w14:textId="4B443C37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288856B2" w14:textId="28EB18A9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4) No </w:t>
      </w:r>
      <w:r w:rsidR="008F4B77">
        <w:rPr>
          <w:b/>
          <w:bCs/>
          <w:sz w:val="34"/>
          <w:szCs w:val="32"/>
          <w:lang w:val="es-ES"/>
        </w:rPr>
        <w:t>m</w:t>
      </w:r>
      <w:r w:rsidRPr="00646975">
        <w:rPr>
          <w:b/>
          <w:bCs/>
          <w:sz w:val="34"/>
          <w:szCs w:val="32"/>
          <w:lang w:val="es-ES"/>
        </w:rPr>
        <w:t>e __________________ las naranjas.</w:t>
      </w:r>
    </w:p>
    <w:p w14:paraId="1172B452" w14:textId="13C6E41F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787C7677" w14:textId="502A407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lastRenderedPageBreak/>
        <w:t>[ ] gustas</w:t>
      </w:r>
    </w:p>
    <w:p w14:paraId="59D9BAC6" w14:textId="7FF71E51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áis</w:t>
      </w:r>
    </w:p>
    <w:p w14:paraId="10DF2E66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5) Te gusta __________________.</w:t>
      </w:r>
    </w:p>
    <w:p w14:paraId="5D03CB2E" w14:textId="4652FF83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el pepino</w:t>
      </w:r>
    </w:p>
    <w:p w14:paraId="75969287" w14:textId="53C6E8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los dulces</w:t>
      </w:r>
    </w:p>
    <w:p w14:paraId="2C8037AF" w14:textId="10D31F12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las pepinos</w:t>
      </w:r>
    </w:p>
    <w:p w14:paraId="4DE50B1E" w14:textId="08EC6CBB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6)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gustan __________________.</w:t>
      </w:r>
    </w:p>
    <w:p w14:paraId="66E84FDE" w14:textId="0E5BA678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los tomates</w:t>
      </w:r>
    </w:p>
    <w:p w14:paraId="794CECE8" w14:textId="6D0E1485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el tomato</w:t>
      </w:r>
    </w:p>
    <w:p w14:paraId="17298AC0" w14:textId="503624BB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las tomates</w:t>
      </w:r>
    </w:p>
    <w:p w14:paraId="2FBCB501" w14:textId="1E68540A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7) No </w:t>
      </w:r>
      <w:r w:rsidR="008F4B77">
        <w:rPr>
          <w:b/>
          <w:bCs/>
          <w:sz w:val="34"/>
          <w:szCs w:val="32"/>
          <w:lang w:val="es-ES"/>
        </w:rPr>
        <w:t xml:space="preserve">te </w:t>
      </w:r>
      <w:r w:rsidRPr="00646975">
        <w:rPr>
          <w:b/>
          <w:bCs/>
          <w:sz w:val="34"/>
          <w:szCs w:val="32"/>
          <w:lang w:val="es-ES"/>
        </w:rPr>
        <w:t>__________________ el aceite.</w:t>
      </w:r>
    </w:p>
    <w:p w14:paraId="7578A540" w14:textId="482C01DC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r</w:t>
      </w:r>
    </w:p>
    <w:p w14:paraId="306889CD" w14:textId="5B502C49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357B598F" w14:textId="2DBFE4C8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en</w:t>
      </w:r>
    </w:p>
    <w:p w14:paraId="5827A5DA" w14:textId="77777777" w:rsidR="00876E92" w:rsidRPr="00646975" w:rsidRDefault="00876E92" w:rsidP="00876E9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lastRenderedPageBreak/>
        <w:t>8) Me __________________ las fiestas de Navidad.</w:t>
      </w:r>
    </w:p>
    <w:p w14:paraId="04129369" w14:textId="35B89497" w:rsidR="00876E92" w:rsidRPr="00646975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6106E3F9" w14:textId="77777777" w:rsidR="007F76F2" w:rsidRPr="00646975" w:rsidRDefault="00876E92" w:rsidP="007F76F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o</w:t>
      </w:r>
    </w:p>
    <w:p w14:paraId="6064A51E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e</w:t>
      </w:r>
    </w:p>
    <w:p w14:paraId="101F4BB0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</w:p>
    <w:p w14:paraId="1BA765F9" w14:textId="77777777" w:rsidR="007F76F2" w:rsidRPr="00646975" w:rsidRDefault="007F76F2" w:rsidP="007F76F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7FFFBC6C" w14:textId="77777777" w:rsidR="007F76F2" w:rsidRPr="00646975" w:rsidRDefault="007F76F2" w:rsidP="007F76F2">
      <w:pPr>
        <w:spacing w:after="0" w:line="360" w:lineRule="auto"/>
        <w:rPr>
          <w:b/>
          <w:bCs/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>10) Me __________________ mucho la sandía.</w:t>
      </w:r>
    </w:p>
    <w:p w14:paraId="10EC7991" w14:textId="77777777" w:rsidR="007F76F2" w:rsidRPr="00646975" w:rsidRDefault="007F76F2" w:rsidP="007F76F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>[ ] gustar</w:t>
      </w:r>
    </w:p>
    <w:p w14:paraId="43010415" w14:textId="2B77FD8D" w:rsidR="00876E92" w:rsidRDefault="00876E92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n</w:t>
      </w:r>
    </w:p>
    <w:p w14:paraId="3546D095" w14:textId="7949E1DC" w:rsidR="00EA1F8A" w:rsidRPr="00646975" w:rsidRDefault="00EA1F8A" w:rsidP="00876E9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sz w:val="34"/>
          <w:szCs w:val="32"/>
          <w:lang w:val="es-ES"/>
        </w:rPr>
        <w:t>[ ] gusta</w:t>
      </w:r>
      <w:bookmarkStart w:id="0" w:name="_GoBack"/>
      <w:bookmarkEnd w:id="0"/>
    </w:p>
    <w:p w14:paraId="7F9F78D4" w14:textId="3B23A1E7" w:rsidR="00876E92" w:rsidRPr="007F76F2" w:rsidRDefault="00876E92" w:rsidP="007F76F2">
      <w:pPr>
        <w:spacing w:after="0" w:line="360" w:lineRule="auto"/>
        <w:rPr>
          <w:sz w:val="34"/>
          <w:szCs w:val="32"/>
          <w:lang w:val="es-ES"/>
        </w:rPr>
      </w:pPr>
      <w:r w:rsidRPr="00646975">
        <w:rPr>
          <w:b/>
          <w:bCs/>
          <w:sz w:val="34"/>
          <w:szCs w:val="32"/>
          <w:lang w:val="es-ES"/>
        </w:rPr>
        <w:t xml:space="preserve">9) No </w:t>
      </w:r>
      <w:r w:rsidR="008F4B77">
        <w:rPr>
          <w:b/>
          <w:bCs/>
          <w:sz w:val="34"/>
          <w:szCs w:val="32"/>
          <w:lang w:val="es-ES"/>
        </w:rPr>
        <w:t>me</w:t>
      </w:r>
      <w:r w:rsidRPr="00646975">
        <w:rPr>
          <w:b/>
          <w:bCs/>
          <w:sz w:val="34"/>
          <w:szCs w:val="32"/>
          <w:lang w:val="es-ES"/>
        </w:rPr>
        <w:t xml:space="preserve"> __________________ las cosas complicadas.</w:t>
      </w:r>
    </w:p>
    <w:p w14:paraId="23EB696F" w14:textId="40549634" w:rsidR="00876E92" w:rsidRPr="00646975" w:rsidRDefault="00876E92" w:rsidP="00876E9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>[ ] guste</w:t>
      </w:r>
    </w:p>
    <w:p w14:paraId="7512AF14" w14:textId="4CC127C1" w:rsidR="0048137D" w:rsidRPr="00646975" w:rsidRDefault="00876E92" w:rsidP="00876E92">
      <w:pPr>
        <w:spacing w:after="0" w:line="360" w:lineRule="auto"/>
        <w:rPr>
          <w:sz w:val="34"/>
          <w:szCs w:val="32"/>
        </w:rPr>
      </w:pPr>
      <w:r w:rsidRPr="00646975">
        <w:rPr>
          <w:sz w:val="34"/>
          <w:szCs w:val="32"/>
        </w:rPr>
        <w:t>[ ] gusta</w:t>
      </w:r>
    </w:p>
    <w:p w14:paraId="291F07A8" w14:textId="26758B21" w:rsidR="00876E92" w:rsidRPr="00646975" w:rsidRDefault="00876E92" w:rsidP="00876E92">
      <w:pPr>
        <w:spacing w:after="0" w:line="360" w:lineRule="auto"/>
        <w:rPr>
          <w:sz w:val="34"/>
          <w:szCs w:val="32"/>
        </w:rPr>
      </w:pPr>
    </w:p>
    <w:p w14:paraId="45F67DCE" w14:textId="77777777" w:rsidR="007F76F2" w:rsidRDefault="007F76F2" w:rsidP="007F76F2">
      <w:pPr>
        <w:spacing w:after="0" w:line="360" w:lineRule="auto"/>
        <w:rPr>
          <w:sz w:val="34"/>
          <w:szCs w:val="32"/>
        </w:rPr>
      </w:pPr>
    </w:p>
    <w:p w14:paraId="1C451A7C" w14:textId="77777777" w:rsidR="007F76F2" w:rsidRDefault="007F76F2" w:rsidP="007F76F2">
      <w:pPr>
        <w:spacing w:after="0" w:line="360" w:lineRule="auto"/>
        <w:rPr>
          <w:sz w:val="34"/>
          <w:szCs w:val="32"/>
        </w:rPr>
      </w:pPr>
    </w:p>
    <w:p w14:paraId="2215C7F0" w14:textId="77777777" w:rsidR="007F76F2" w:rsidRDefault="007F76F2" w:rsidP="007F76F2">
      <w:pPr>
        <w:spacing w:after="0" w:line="360" w:lineRule="auto"/>
        <w:rPr>
          <w:sz w:val="34"/>
          <w:szCs w:val="32"/>
        </w:rPr>
      </w:pPr>
    </w:p>
    <w:p w14:paraId="38A40134" w14:textId="77777777" w:rsidR="007F76F2" w:rsidRDefault="007F76F2" w:rsidP="007F76F2">
      <w:pPr>
        <w:spacing w:after="0" w:line="360" w:lineRule="auto"/>
        <w:rPr>
          <w:sz w:val="34"/>
          <w:szCs w:val="32"/>
        </w:rPr>
      </w:pPr>
    </w:p>
    <w:p w14:paraId="06673554" w14:textId="6B667AA4" w:rsidR="00876E92" w:rsidRDefault="00876E92" w:rsidP="00876E92">
      <w:pPr>
        <w:spacing w:after="0" w:line="360" w:lineRule="auto"/>
        <w:rPr>
          <w:sz w:val="34"/>
          <w:szCs w:val="32"/>
        </w:rPr>
      </w:pPr>
    </w:p>
    <w:p w14:paraId="557BC7BC" w14:textId="08AA4F57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08B2807F" w14:textId="42F82AFB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669C56CB" w14:textId="16BA95DF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0F14439D" w14:textId="177288F9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1FFD6F02" w14:textId="58985C31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6815B40B" w14:textId="23A8E795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21C913F3" w14:textId="610047B9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62CC5EA5" w14:textId="77777777" w:rsidR="000B2B1B" w:rsidRDefault="000B2B1B" w:rsidP="00876E92">
      <w:pPr>
        <w:spacing w:after="0" w:line="360" w:lineRule="auto"/>
        <w:rPr>
          <w:sz w:val="34"/>
          <w:szCs w:val="32"/>
        </w:rPr>
      </w:pPr>
    </w:p>
    <w:p w14:paraId="70C288EA" w14:textId="720B7ADB" w:rsidR="00EB5289" w:rsidRDefault="00EB5289" w:rsidP="00876E92">
      <w:pPr>
        <w:spacing w:after="0" w:line="360" w:lineRule="auto"/>
        <w:rPr>
          <w:sz w:val="34"/>
          <w:szCs w:val="32"/>
        </w:rPr>
      </w:pPr>
    </w:p>
    <w:p w14:paraId="7A1FCEF8" w14:textId="53B397C1" w:rsidR="00876E92" w:rsidRPr="00EB5289" w:rsidRDefault="00876E92" w:rsidP="00EB5289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EB5289">
        <w:rPr>
          <w:rFonts w:cstheme="minorHAnsi"/>
          <w:color w:val="000000"/>
          <w:sz w:val="36"/>
          <w:szCs w:val="36"/>
          <w:lang w:val="es-ES"/>
        </w:rPr>
        <w:lastRenderedPageBreak/>
        <w:t>me _____________ los burritos. </w:t>
      </w:r>
    </w:p>
    <w:p w14:paraId="7022F2CE" w14:textId="2712400B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te ___________________ las chicas? </w:t>
      </w:r>
    </w:p>
    <w:p w14:paraId="6A7E5ADD" w14:textId="7D758CB9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 xml:space="preserve">No m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>________________ los tacos. </w:t>
      </w:r>
    </w:p>
    <w:p w14:paraId="134960F5" w14:textId="76285626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>Te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 xml:space="preserve"> _______________ México.</w:t>
      </w:r>
    </w:p>
    <w:p w14:paraId="78BFE463" w14:textId="03A16084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</w:t>
      </w:r>
      <w:r w:rsidR="008F4B77">
        <w:rPr>
          <w:rFonts w:cstheme="minorHAnsi"/>
          <w:color w:val="000000"/>
          <w:sz w:val="36"/>
          <w:szCs w:val="36"/>
          <w:lang w:val="es-ES"/>
        </w:rPr>
        <w:t>No te</w:t>
      </w:r>
      <w:r w:rsidRPr="00646975">
        <w:rPr>
          <w:rFonts w:cstheme="minorHAnsi"/>
          <w:color w:val="000000"/>
          <w:sz w:val="36"/>
          <w:szCs w:val="36"/>
          <w:lang w:val="es-ES"/>
        </w:rPr>
        <w:t>_____________ los restaurantes</w:t>
      </w:r>
      <w:r w:rsidR="000B2B1B">
        <w:rPr>
          <w:rFonts w:cstheme="minorHAnsi"/>
          <w:color w:val="000000"/>
          <w:sz w:val="36"/>
          <w:szCs w:val="36"/>
          <w:lang w:val="es-ES"/>
        </w:rPr>
        <w:t xml:space="preserve"> </w:t>
      </w:r>
      <w:r w:rsidRPr="00646975">
        <w:rPr>
          <w:rFonts w:cstheme="minorHAnsi"/>
          <w:color w:val="000000"/>
          <w:sz w:val="36"/>
          <w:szCs w:val="36"/>
          <w:lang w:val="es-ES"/>
        </w:rPr>
        <w:t>buenos? </w:t>
      </w:r>
    </w:p>
    <w:p w14:paraId="3BEA717C" w14:textId="24FA8533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it-IT"/>
        </w:rPr>
      </w:pPr>
      <w:r>
        <w:rPr>
          <w:rFonts w:cstheme="minorHAnsi"/>
          <w:color w:val="000000"/>
          <w:sz w:val="36"/>
          <w:szCs w:val="36"/>
          <w:lang w:val="it-IT"/>
        </w:rPr>
        <w:t xml:space="preserve">No me </w:t>
      </w:r>
      <w:r w:rsidR="00876E92" w:rsidRPr="00646975">
        <w:rPr>
          <w:rFonts w:cstheme="minorHAnsi"/>
          <w:color w:val="000000"/>
          <w:sz w:val="36"/>
          <w:szCs w:val="36"/>
          <w:lang w:val="it-IT"/>
        </w:rPr>
        <w:t>_____________ comer solo. </w:t>
      </w:r>
    </w:p>
    <w:p w14:paraId="4FFB1D70" w14:textId="03198493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 xml:space="preserve">No t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>_____________ las habitaciones. </w:t>
      </w:r>
    </w:p>
    <w:p w14:paraId="74D20576" w14:textId="45B4461F" w:rsidR="00876E92" w:rsidRPr="00646975" w:rsidRDefault="008F4B77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>
        <w:rPr>
          <w:rFonts w:cstheme="minorHAnsi"/>
          <w:color w:val="000000"/>
          <w:sz w:val="36"/>
          <w:szCs w:val="36"/>
          <w:lang w:val="es-ES"/>
        </w:rPr>
        <w:t xml:space="preserve">Me </w:t>
      </w:r>
      <w:r w:rsidR="00876E92" w:rsidRPr="00646975">
        <w:rPr>
          <w:rFonts w:cstheme="minorHAnsi"/>
          <w:color w:val="000000"/>
          <w:sz w:val="36"/>
          <w:szCs w:val="36"/>
          <w:lang w:val="es-ES"/>
        </w:rPr>
        <w:t xml:space="preserve"> _________________ la habitación. </w:t>
      </w:r>
    </w:p>
    <w:p w14:paraId="013D2AA9" w14:textId="56F183C1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¿A ti te __________________ el desayuno? </w:t>
      </w:r>
    </w:p>
    <w:p w14:paraId="76681AB4" w14:textId="04FFB879" w:rsidR="00876E92" w:rsidRPr="00646975" w:rsidRDefault="00876E92" w:rsidP="00876E92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36"/>
          <w:szCs w:val="36"/>
          <w:lang w:val="es-ES"/>
        </w:rPr>
      </w:pPr>
      <w:r w:rsidRPr="00646975">
        <w:rPr>
          <w:rFonts w:cstheme="minorHAnsi"/>
          <w:color w:val="000000"/>
          <w:sz w:val="36"/>
          <w:szCs w:val="36"/>
          <w:lang w:val="es-ES"/>
        </w:rPr>
        <w:t>no me _____________________ el desayuno. </w:t>
      </w:r>
    </w:p>
    <w:sectPr w:rsidR="00876E92" w:rsidRPr="00646975" w:rsidSect="000B2B1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4076C"/>
    <w:multiLevelType w:val="hybridMultilevel"/>
    <w:tmpl w:val="C5CA8C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zMDK2sDQ1MLA0MDBS0lEKTi0uzszPAykwqgUAG7wP5SwAAAA="/>
  </w:docVars>
  <w:rsids>
    <w:rsidRoot w:val="00D21881"/>
    <w:rsid w:val="000B2B1B"/>
    <w:rsid w:val="0048137D"/>
    <w:rsid w:val="00646975"/>
    <w:rsid w:val="007F76F2"/>
    <w:rsid w:val="00876E92"/>
    <w:rsid w:val="008F4B77"/>
    <w:rsid w:val="00D21881"/>
    <w:rsid w:val="00EA1F8A"/>
    <w:rsid w:val="00EB5289"/>
    <w:rsid w:val="00F26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96AEA"/>
  <w15:chartTrackingRefBased/>
  <w15:docId w15:val="{8FDC7119-7A98-4DE3-A16F-278B8F2E0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E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2</TotalTime>
  <Pages>5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3</cp:revision>
  <dcterms:created xsi:type="dcterms:W3CDTF">2019-02-26T06:17:00Z</dcterms:created>
  <dcterms:modified xsi:type="dcterms:W3CDTF">2019-10-17T04:30:00Z</dcterms:modified>
</cp:coreProperties>
</file>